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6DF056" w14:textId="3DC7C195" w:rsidR="00200693" w:rsidRPr="00781287" w:rsidRDefault="00200693" w:rsidP="00200693">
      <w:pPr>
        <w:pStyle w:val="Heading1"/>
        <w:spacing w:line="276" w:lineRule="auto"/>
        <w:ind w:left="0" w:firstLine="0"/>
        <w:rPr>
          <w:rFonts w:ascii="Times New Roman" w:hAnsi="Times New Roman" w:cs="Times New Roman"/>
        </w:rPr>
      </w:pPr>
      <w:bookmarkStart w:id="0" w:name="_Toc483314888"/>
      <w:r w:rsidRPr="00781287">
        <w:rPr>
          <w:rFonts w:ascii="Times New Roman" w:hAnsi="Times New Roman" w:cs="Times New Roman"/>
        </w:rPr>
        <w:t>Lab Manual 1</w:t>
      </w:r>
      <w:bookmarkEnd w:id="0"/>
      <w:r w:rsidR="00F82A8B">
        <w:rPr>
          <w:rFonts w:ascii="Times New Roman" w:hAnsi="Times New Roman" w:cs="Times New Roman"/>
        </w:rPr>
        <w:t>4</w:t>
      </w:r>
    </w:p>
    <w:p w14:paraId="17A9F626" w14:textId="77777777" w:rsidR="00200693" w:rsidRPr="00781287" w:rsidRDefault="00200693" w:rsidP="00200693">
      <w:pPr>
        <w:pStyle w:val="Heading1"/>
        <w:spacing w:line="276" w:lineRule="auto"/>
        <w:rPr>
          <w:rFonts w:ascii="Times New Roman" w:hAnsi="Times New Roman" w:cs="Times New Roman"/>
        </w:rPr>
      </w:pPr>
      <w:bookmarkStart w:id="1" w:name="_Toc483314889"/>
      <w:r>
        <w:rPr>
          <w:rFonts w:ascii="Times New Roman" w:hAnsi="Times New Roman" w:cs="Times New Roman"/>
        </w:rPr>
        <w:t>Counters</w:t>
      </w:r>
      <w:bookmarkEnd w:id="1"/>
    </w:p>
    <w:p w14:paraId="6E54E0A6" w14:textId="77777777" w:rsidR="00200693" w:rsidRPr="00781287" w:rsidRDefault="00200693" w:rsidP="00200693">
      <w:pPr>
        <w:pStyle w:val="Heading2"/>
        <w:tabs>
          <w:tab w:val="clear" w:pos="0"/>
        </w:tabs>
        <w:spacing w:before="0" w:after="0" w:line="276" w:lineRule="auto"/>
        <w:contextualSpacing/>
        <w:jc w:val="both"/>
        <w:rPr>
          <w:rFonts w:ascii="Times New Roman" w:hAnsi="Times New Roman" w:cs="Times New Roman"/>
        </w:rPr>
      </w:pPr>
      <w:bookmarkStart w:id="2" w:name="_Toc483314890"/>
      <w:r w:rsidRPr="00781287">
        <w:rPr>
          <w:rFonts w:ascii="Times New Roman" w:hAnsi="Times New Roman" w:cs="Times New Roman"/>
        </w:rPr>
        <w:t>Objectives:</w:t>
      </w:r>
      <w:bookmarkEnd w:id="2"/>
    </w:p>
    <w:p w14:paraId="493B4022" w14:textId="095A3586" w:rsidR="00200693" w:rsidRDefault="00200693" w:rsidP="00200693">
      <w:pPr>
        <w:rPr>
          <w:b/>
          <w:iCs/>
          <w:lang w:bidi="en-US"/>
        </w:rPr>
      </w:pPr>
      <w:r w:rsidRPr="00925FD6">
        <w:rPr>
          <w:lang w:bidi="en-US"/>
        </w:rPr>
        <w:t xml:space="preserve">Students should be able to </w:t>
      </w:r>
      <w:r w:rsidR="00C81302">
        <w:rPr>
          <w:lang w:bidi="en-US"/>
        </w:rPr>
        <w:t>design counters using Flip-Flops</w:t>
      </w:r>
    </w:p>
    <w:p w14:paraId="01182DB3" w14:textId="77777777" w:rsidR="00200693" w:rsidRDefault="00200693" w:rsidP="00200693">
      <w:pPr>
        <w:pStyle w:val="Heading2"/>
      </w:pPr>
      <w:bookmarkStart w:id="3" w:name="_Toc483314891"/>
      <w:r>
        <w:t>Counters</w:t>
      </w:r>
      <w:bookmarkEnd w:id="3"/>
    </w:p>
    <w:p w14:paraId="179DDB3C" w14:textId="77777777" w:rsidR="00200693" w:rsidRDefault="00200693" w:rsidP="00200693">
      <w:pPr>
        <w:rPr>
          <w:b/>
          <w:iCs/>
        </w:rPr>
      </w:pPr>
      <w:r w:rsidRPr="00925FD6">
        <w:t>A counter is a register that goes through a predetermined sequence of states upon the application of clock pulses. In a ripple counter, the flip-flop output transition serves as a source for triggering other flip flops. In a synchronous counter, the clock inputs of all of the flip flops receive the common clock pulse, and the change of state is determined from the present state of the counter.</w:t>
      </w:r>
    </w:p>
    <w:p w14:paraId="1DF050E9" w14:textId="77777777" w:rsidR="00200693" w:rsidRPr="00781287" w:rsidRDefault="00200693" w:rsidP="00200693">
      <w:pPr>
        <w:pStyle w:val="Heading2"/>
        <w:widowControl w:val="0"/>
        <w:numPr>
          <w:ilvl w:val="1"/>
          <w:numId w:val="0"/>
        </w:numPr>
        <w:tabs>
          <w:tab w:val="num" w:pos="3330"/>
        </w:tabs>
        <w:suppressAutoHyphens/>
        <w:spacing w:line="276" w:lineRule="auto"/>
        <w:rPr>
          <w:rFonts w:ascii="Times New Roman" w:hAnsi="Times New Roman" w:cs="Times New Roman"/>
        </w:rPr>
      </w:pPr>
      <w:bookmarkStart w:id="4" w:name="_Toc483314892"/>
      <w:r w:rsidRPr="00781287">
        <w:rPr>
          <w:rFonts w:ascii="Times New Roman" w:hAnsi="Times New Roman" w:cs="Times New Roman"/>
        </w:rPr>
        <w:t>Problems / Assignments</w:t>
      </w:r>
      <w:bookmarkEnd w:id="4"/>
    </w:p>
    <w:p w14:paraId="275CBDE5" w14:textId="7190903A" w:rsidR="00200693" w:rsidRPr="00057339" w:rsidRDefault="00E0520C" w:rsidP="00E0520C">
      <w:pPr>
        <w:spacing w:line="276" w:lineRule="auto"/>
        <w:jc w:val="both"/>
        <w:rPr>
          <w:rFonts w:cs="Times New Roman"/>
          <w:b/>
          <w:color w:val="FF0000"/>
        </w:rPr>
      </w:pPr>
      <w:r w:rsidRPr="00057339">
        <w:rPr>
          <w:rFonts w:cs="Times New Roman"/>
          <w:b/>
          <w:color w:val="FF0000"/>
        </w:rPr>
        <w:t>Note: You don’t need to submit written work</w:t>
      </w:r>
      <w:r w:rsidR="00057339" w:rsidRPr="00057339">
        <w:rPr>
          <w:rFonts w:cs="Times New Roman"/>
          <w:b/>
          <w:color w:val="FF0000"/>
        </w:rPr>
        <w:t>. Don’t use clock generator instead use binary switch for clock</w:t>
      </w:r>
      <w:r w:rsidR="009476B6">
        <w:rPr>
          <w:rFonts w:cs="Times New Roman"/>
          <w:b/>
          <w:color w:val="FF0000"/>
        </w:rPr>
        <w:t xml:space="preserve"> for both the questions.</w:t>
      </w: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470"/>
        <w:gridCol w:w="2700"/>
      </w:tblGrid>
      <w:tr w:rsidR="00200693" w:rsidRPr="00781287" w14:paraId="70D1CCE3" w14:textId="77777777" w:rsidTr="00883F8C">
        <w:tc>
          <w:tcPr>
            <w:tcW w:w="7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CCCCCC"/>
            <w:hideMark/>
          </w:tcPr>
          <w:p w14:paraId="2BEDC1B6" w14:textId="77777777" w:rsidR="00200693" w:rsidRPr="00781287" w:rsidRDefault="00200693" w:rsidP="00883F8C">
            <w:pPr>
              <w:spacing w:line="276" w:lineRule="auto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Problem 1</w:t>
            </w:r>
          </w:p>
        </w:tc>
        <w:tc>
          <w:tcPr>
            <w:tcW w:w="2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5B2D3832" w14:textId="77777777" w:rsidR="00200693" w:rsidRPr="00781287" w:rsidRDefault="00200693" w:rsidP="00883F8C">
            <w:pPr>
              <w:pStyle w:val="BodyText"/>
              <w:snapToGrid w:val="0"/>
              <w:spacing w:after="0" w:line="276" w:lineRule="auto"/>
              <w:contextualSpacing/>
              <w:jc w:val="both"/>
              <w:rPr>
                <w:rFonts w:cs="Times New Roman"/>
                <w:b/>
              </w:rPr>
            </w:pPr>
          </w:p>
        </w:tc>
      </w:tr>
    </w:tbl>
    <w:p w14:paraId="3BAE0638" w14:textId="77777777" w:rsidR="00200693" w:rsidRDefault="00200693" w:rsidP="00200693">
      <w:pPr>
        <w:jc w:val="both"/>
      </w:pPr>
      <w:r w:rsidRPr="00925FD6">
        <w:t xml:space="preserve">Implement a 4-bit an asynchronous binary counter with D flip flops </w:t>
      </w:r>
      <w:r w:rsidRPr="003B1483">
        <w:rPr>
          <w:b/>
          <w:bCs/>
        </w:rPr>
        <w:t>(negative edge-triggered</w:t>
      </w:r>
      <w:r w:rsidRPr="00925FD6">
        <w:t xml:space="preserve">). </w:t>
      </w:r>
    </w:p>
    <w:p w14:paraId="1E315F99" w14:textId="77777777" w:rsidR="00200693" w:rsidRDefault="00200693" w:rsidP="00200693">
      <w:pPr>
        <w:pStyle w:val="BodyText"/>
        <w:rPr>
          <w:sz w:val="20"/>
        </w:rPr>
      </w:pPr>
    </w:p>
    <w:p w14:paraId="672D2E79" w14:textId="77777777" w:rsidR="00200693" w:rsidRDefault="00200693" w:rsidP="00200693">
      <w:pPr>
        <w:pStyle w:val="BodyText"/>
        <w:spacing w:before="4"/>
        <w:jc w:val="center"/>
        <w:rPr>
          <w:sz w:val="21"/>
        </w:rPr>
      </w:pPr>
      <w:r>
        <w:rPr>
          <w:b/>
          <w:noProof/>
          <w:lang w:eastAsia="en-US" w:bidi="ar-SA"/>
        </w:rPr>
        <w:drawing>
          <wp:inline distT="0" distB="0" distL="0" distR="0" wp14:anchorId="7097132D" wp14:editId="6EC7A7F2">
            <wp:extent cx="4991100" cy="1447800"/>
            <wp:effectExtent l="19050" t="0" r="0" b="0"/>
            <wp:docPr id="1445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CB325" w14:textId="0C8C2936" w:rsidR="00200693" w:rsidRDefault="00200693" w:rsidP="00200693">
      <w:pPr>
        <w:pStyle w:val="BodyText"/>
        <w:spacing w:before="4"/>
        <w:jc w:val="center"/>
        <w:rPr>
          <w:sz w:val="21"/>
        </w:rPr>
      </w:pPr>
      <w:r>
        <w:rPr>
          <w:b/>
          <w:noProof/>
          <w:lang w:eastAsia="en-US" w:bidi="ar-SA"/>
        </w:rPr>
        <w:drawing>
          <wp:inline distT="0" distB="0" distL="0" distR="0" wp14:anchorId="7C82DFD4" wp14:editId="228E4048">
            <wp:extent cx="4391025" cy="1960126"/>
            <wp:effectExtent l="0" t="0" r="0" b="2540"/>
            <wp:docPr id="144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796" cy="19716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15AFDD" w14:textId="7308BAC7" w:rsidR="00057339" w:rsidRDefault="00057339" w:rsidP="00200693">
      <w:pPr>
        <w:pStyle w:val="BodyText"/>
        <w:spacing w:before="4"/>
        <w:jc w:val="center"/>
        <w:rPr>
          <w:sz w:val="21"/>
        </w:rPr>
      </w:pPr>
    </w:p>
    <w:p w14:paraId="30F24A1F" w14:textId="77777777" w:rsidR="00057339" w:rsidRPr="006D1D0C" w:rsidRDefault="00057339" w:rsidP="00200693">
      <w:pPr>
        <w:pStyle w:val="BodyText"/>
        <w:spacing w:before="4"/>
        <w:jc w:val="center"/>
        <w:rPr>
          <w:sz w:val="21"/>
        </w:rPr>
      </w:pPr>
    </w:p>
    <w:tbl>
      <w:tblPr>
        <w:tblW w:w="101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7470"/>
        <w:gridCol w:w="2700"/>
      </w:tblGrid>
      <w:tr w:rsidR="00200693" w:rsidRPr="00781287" w14:paraId="1065B83D" w14:textId="77777777" w:rsidTr="00883F8C">
        <w:tc>
          <w:tcPr>
            <w:tcW w:w="74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shd w:val="clear" w:color="auto" w:fill="CCCCCC"/>
            <w:hideMark/>
          </w:tcPr>
          <w:p w14:paraId="3E516E74" w14:textId="77777777" w:rsidR="00200693" w:rsidRPr="00781287" w:rsidRDefault="00200693" w:rsidP="00883F8C">
            <w:pPr>
              <w:spacing w:line="276" w:lineRule="auto"/>
              <w:jc w:val="both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lastRenderedPageBreak/>
              <w:t>Problem 2</w:t>
            </w:r>
          </w:p>
        </w:tc>
        <w:tc>
          <w:tcPr>
            <w:tcW w:w="2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CCCCC"/>
          </w:tcPr>
          <w:p w14:paraId="55073414" w14:textId="77777777" w:rsidR="00200693" w:rsidRPr="00781287" w:rsidRDefault="00200693" w:rsidP="00883F8C">
            <w:pPr>
              <w:pStyle w:val="BodyText"/>
              <w:snapToGrid w:val="0"/>
              <w:spacing w:after="0" w:line="276" w:lineRule="auto"/>
              <w:contextualSpacing/>
              <w:jc w:val="both"/>
              <w:rPr>
                <w:rFonts w:cs="Times New Roman"/>
                <w:b/>
              </w:rPr>
            </w:pPr>
          </w:p>
        </w:tc>
      </w:tr>
    </w:tbl>
    <w:p w14:paraId="45FF3084" w14:textId="5A125B68" w:rsidR="00E0520C" w:rsidRDefault="00C8186F" w:rsidP="00200693">
      <w:r>
        <w:t>Design and i</w:t>
      </w:r>
      <w:r w:rsidR="00200693">
        <w:t>mplement 3-bit synchronous up/down counter using JK flip flops. If selection ‘Sel’ is 0, it counts from 0 to 7 and repeats. If selection is 1 it counts downwards from 7 to 0 and repeats.</w:t>
      </w:r>
    </w:p>
    <w:p w14:paraId="0D497DF3" w14:textId="57718C99" w:rsidR="00057339" w:rsidRDefault="00057339" w:rsidP="00200693"/>
    <w:p w14:paraId="024A6B93" w14:textId="322AE075" w:rsidR="00057339" w:rsidRPr="00057339" w:rsidRDefault="00057339" w:rsidP="00200693">
      <w:pPr>
        <w:rPr>
          <w:b/>
          <w:bCs/>
          <w:color w:val="385623" w:themeColor="accent6" w:themeShade="80"/>
        </w:rPr>
      </w:pPr>
      <w:r w:rsidRPr="00057339">
        <w:rPr>
          <w:b/>
          <w:bCs/>
          <w:color w:val="385623" w:themeColor="accent6" w:themeShade="80"/>
        </w:rPr>
        <w:t>Hint: Employ design method for sequential circuit taught in theory class.</w:t>
      </w:r>
    </w:p>
    <w:sectPr w:rsidR="00057339" w:rsidRPr="000573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Yu Gothic UI"/>
    <w:charset w:val="00"/>
    <w:family w:val="swiss"/>
    <w:pitch w:val="variable"/>
    <w:sig w:usb0="E7002EFF" w:usb1="D200F5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BiJDc1MjCyBhamSopKMUnFpcnJmfB1JgXAsAvthrsiwAAAA="/>
  </w:docVars>
  <w:rsids>
    <w:rsidRoot w:val="00F14106"/>
    <w:rsid w:val="00057339"/>
    <w:rsid w:val="00200693"/>
    <w:rsid w:val="003B1483"/>
    <w:rsid w:val="0070127D"/>
    <w:rsid w:val="008301B3"/>
    <w:rsid w:val="009476B6"/>
    <w:rsid w:val="00C81302"/>
    <w:rsid w:val="00C8186F"/>
    <w:rsid w:val="00DF12B1"/>
    <w:rsid w:val="00E0520C"/>
    <w:rsid w:val="00F14106"/>
    <w:rsid w:val="00F82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3914E"/>
  <w15:chartTrackingRefBased/>
  <w15:docId w15:val="{1E1689BA-ADB1-402C-B603-F8F5042EF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93"/>
    <w:pPr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BodyText"/>
    <w:link w:val="Heading1Char"/>
    <w:qFormat/>
    <w:rsid w:val="00200693"/>
    <w:pPr>
      <w:keepNext/>
      <w:tabs>
        <w:tab w:val="num" w:pos="0"/>
      </w:tabs>
      <w:spacing w:before="240" w:after="120"/>
      <w:ind w:left="432" w:hanging="432"/>
      <w:jc w:val="center"/>
      <w:outlineLvl w:val="0"/>
    </w:pPr>
    <w:rPr>
      <w:rFonts w:ascii="Arial" w:hAnsi="Arial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200693"/>
    <w:pPr>
      <w:keepNext/>
      <w:tabs>
        <w:tab w:val="num" w:pos="0"/>
      </w:tabs>
      <w:spacing w:before="240" w:after="120"/>
      <w:ind w:left="576" w:hanging="576"/>
      <w:outlineLvl w:val="1"/>
    </w:pPr>
    <w:rPr>
      <w:rFonts w:ascii="Arial" w:hAnsi="Arial"/>
      <w:b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200693"/>
    <w:rPr>
      <w:rFonts w:ascii="Arial" w:eastAsia="DejaVu Sans" w:hAnsi="Arial" w:cs="DejaVu Sans"/>
      <w:b/>
      <w:bCs/>
      <w:kern w:val="1"/>
      <w:sz w:val="32"/>
      <w:szCs w:val="32"/>
      <w:lang w:eastAsia="hi-IN" w:bidi="hi-IN"/>
    </w:rPr>
  </w:style>
  <w:style w:type="character" w:customStyle="1" w:styleId="Heading2Char">
    <w:name w:val="Heading 2 Char"/>
    <w:basedOn w:val="DefaultParagraphFont"/>
    <w:link w:val="Heading2"/>
    <w:rsid w:val="00200693"/>
    <w:rPr>
      <w:rFonts w:ascii="Arial" w:eastAsia="DejaVu Sans" w:hAnsi="Arial" w:cs="DejaVu Sans"/>
      <w:b/>
      <w:iCs/>
      <w:kern w:val="1"/>
      <w:sz w:val="28"/>
      <w:szCs w:val="28"/>
      <w:lang w:eastAsia="hi-IN" w:bidi="hi-IN"/>
    </w:rPr>
  </w:style>
  <w:style w:type="paragraph" w:styleId="BodyText">
    <w:name w:val="Body Text"/>
    <w:basedOn w:val="Normal"/>
    <w:link w:val="BodyTextChar"/>
    <w:rsid w:val="00200693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200693"/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7</Words>
  <Characters>898</Characters>
  <Application>Microsoft Office Word</Application>
  <DocSecurity>0</DocSecurity>
  <Lines>7</Lines>
  <Paragraphs>2</Paragraphs>
  <ScaleCrop>false</ScaleCrop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 Khan</dc:creator>
  <cp:keywords/>
  <dc:description/>
  <cp:lastModifiedBy>Muhammad Usman Khan</cp:lastModifiedBy>
  <cp:revision>11</cp:revision>
  <dcterms:created xsi:type="dcterms:W3CDTF">2020-05-06T09:42:00Z</dcterms:created>
  <dcterms:modified xsi:type="dcterms:W3CDTF">2020-05-13T11:51:00Z</dcterms:modified>
</cp:coreProperties>
</file>